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94914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94052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865562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77927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942183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786673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994659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834051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78568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792201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05633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73592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21940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872204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921594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801061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57973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66567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953817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66360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773020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07752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24377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809999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79991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90500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762922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32860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65562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785419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816635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877101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729962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4000500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рапетян Завен Арамович НБИбд-01-21</dc:creator>
  <dc:language>ru-RU</dc:language>
  <cp:keywords/>
  <dcterms:created xsi:type="dcterms:W3CDTF">2022-05-09T08:14:42Z</dcterms:created>
  <dcterms:modified xsi:type="dcterms:W3CDTF">2022-05-09T08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